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piring Film Director Intern</w:t>
      </w:r>
    </w:p>
    <w:bookmarkEnd w:id="20"/>
    <w:p>
      <w:pPr>
        <w:pStyle w:val="BodyText"/>
      </w:pPr>
      <w:r>
        <w:t xml:space="preserve">Ms. Marie-Louise Tshibangu</w:t>
      </w:r>
    </w:p>
    <w:p>
      <w:pPr>
        <w:pStyle w:val="BodyText"/>
      </w:pPr>
      <w:r>
        <w:t xml:space="preserve">Head of Production, Cinéma des Rivières</w:t>
      </w:r>
    </w:p>
    <w:p>
      <w:pPr>
        <w:pStyle w:val="BodyText"/>
      </w:pPr>
      <w:r>
        <w:t xml:space="preserve">8 Rue des Palmiers, Quartier Ngaliema</w:t>
      </w:r>
    </w:p>
    <w:p>
      <w:pPr>
        <w:pStyle w:val="BodyText"/>
      </w:pPr>
      <w:r>
        <w:t xml:space="preserve">Kinshasa, DR Congo</w:t>
      </w:r>
    </w:p>
    <w:p>
      <w:pPr>
        <w:pStyle w:val="BodyText"/>
      </w:pPr>
      <w:r>
        <w:t xml:space="preserve">Date: October 26, 2023</w:t>
      </w:r>
    </w:p>
    <w:bookmarkStart w:id="21" w:name="Xdfd11087bcba606356bccc4d7b5993f47f88c36"/>
    <w:p>
      <w:pPr>
        <w:pStyle w:val="Heading2"/>
      </w:pPr>
      <w:r>
        <w:t xml:space="preserve">Subject: Application for Film Director Internship at Cinéma des Rivières, DR Congo Kinshasa</w:t>
      </w:r>
    </w:p>
    <w:bookmarkEnd w:id="21"/>
    <w:p>
      <w:pPr>
        <w:pStyle w:val="FirstParagraph"/>
      </w:pPr>
      <w:r>
        <w:t xml:space="preserve">Dear Ms. Tshibangu,</w:t>
      </w:r>
    </w:p>
    <w:p>
      <w:pPr>
        <w:pStyle w:val="BodyText"/>
      </w:pPr>
      <w:r>
        <w:t xml:space="preserve">I am writing with profound enthusiasm to submit my formal application for the Film Director Internship position at Cinéma des Rivières in Kinshasa, Democratic Republic of the Congo. As a passionate filmmaker deeply committed to authentic storytelling rooted in African narratives, this opportunity represents a transformative intersection between my professional aspirations and the vibrant creative ecosystem of DR Congo Kinshasa. This</w:t>
      </w:r>
      <w:r>
        <w:t xml:space="preserve"> </w:t>
      </w:r>
      <w:r>
        <w:rPr>
          <w:bCs/>
          <w:b/>
        </w:rPr>
        <w:t xml:space="preserve">Internship Application Letter</w:t>
      </w:r>
      <w:r>
        <w:t xml:space="preserve"> </w:t>
      </w:r>
      <w:r>
        <w:t xml:space="preserve">articulates not merely my qualifications but my unwavering dedication to contributing to the cinematic renaissance unfolding across our nation's capital.</w:t>
      </w:r>
    </w:p>
    <w:p>
      <w:pPr>
        <w:pStyle w:val="BodyText"/>
      </w:pPr>
      <w:r>
        <w:t xml:space="preserve">My journey in visual storytelling began amidst the dynamic cultural tapestry of Kinshasa, where I grew up surrounded by the rhythms of African cinema. Having graduated with a BFA in Film Studies from Université de Kinshasa, I have honed my craft through both academic rigor and hands-on practice. My thesis film, "Rivières de Mémoire" (Rivers of Memory), explored intergenerational storytelling among the Luba communities along the Kasai River—a project that earned recognition at the 2022 Festival du Film Africain de Kinshasa. This experience taught me that true filmmaking in</w:t>
      </w:r>
      <w:r>
        <w:t xml:space="preserve"> </w:t>
      </w:r>
      <w:r>
        <w:rPr>
          <w:bCs/>
          <w:b/>
        </w:rPr>
        <w:t xml:space="preserve">DR Congo Kinshasa</w:t>
      </w:r>
      <w:r>
        <w:t xml:space="preserve"> </w:t>
      </w:r>
      <w:r>
        <w:t xml:space="preserve">requires not just technical skill but profound cultural empathy. I meticulously studied local production techniques, from the use of traditional percussion in sound design to incorporating Lingala proverbs into narrative structure, understanding that authentic Congolese storytelling must emerge from within our communities.</w:t>
      </w:r>
    </w:p>
    <w:p>
      <w:pPr>
        <w:pStyle w:val="BodyText"/>
      </w:pPr>
      <w:r>
        <w:t xml:space="preserve">What compels me to seek this internship with Cinéma des Rivières is your studio's pioneering work in nurturing indigenous talent while maintaining international standards. Your recent collaboration with the Africa Movie Academy on "Sang du Sol" (Blood of the Earth) demonstrated how Congolese narratives can resonate globally without compromising cultural integrity—a vision that aligns perfectly with my own. As an aspiring</w:t>
      </w:r>
      <w:r>
        <w:t xml:space="preserve"> </w:t>
      </w:r>
      <w:r>
        <w:rPr>
          <w:bCs/>
          <w:b/>
        </w:rPr>
        <w:t xml:space="preserve">Film Director</w:t>
      </w:r>
      <w:r>
        <w:t xml:space="preserve">, I am particularly drawn to your studio's commitment to training local crews in digital cinematography, a critical skill for capturing Kinshasa's evolving urban landscapes and rural communities with authenticity. In today's media landscape where Congolese stories are often filtered through foreign perspectives, your studio represents the necessary homegrown platform for artistic sovereignty.</w:t>
      </w:r>
    </w:p>
    <w:p>
      <w:pPr>
        <w:pStyle w:val="BodyText"/>
      </w:pPr>
      <w:r>
        <w:t xml:space="preserve">I have meticulously prepared to contribute meaningfully during this internship. My technical portfolio includes proficiency in ARRI ALEXA mini cameras, DaVinci Resolve editing suites, and location sound recording—all skills I've deployed in documenting Kinshasa's street art movement for the "Mural de la Ville" project. More importantly, I possess fluency in Kikongo and Lingala with basic Swahili, enabling me to bridge communication gaps between crew members from diverse Congolese backgrounds. My understanding of Kinshasa's unique production challenges—such as navigating the city's complex traffic patterns for on-location shoots or adapting equipment to power fluctuations—is not theoretical; I've overcome these barriers while shooting in the bustling markets of Gombe and the quiet villages near Lake Tanganyika.</w:t>
      </w:r>
    </w:p>
    <w:p>
      <w:pPr>
        <w:pStyle w:val="BodyText"/>
      </w:pPr>
      <w:r>
        <w:t xml:space="preserve">The significance of this internship extends beyond skill acquisition. In DR Congo Kinshasa, where film production infrastructure remains underdeveloped compared to global hubs, this opportunity represents a vital stepping stone toward building sustainable local capacity. I recognize that becoming a true</w:t>
      </w:r>
      <w:r>
        <w:t xml:space="preserve"> </w:t>
      </w:r>
      <w:r>
        <w:rPr>
          <w:bCs/>
          <w:b/>
        </w:rPr>
        <w:t xml:space="preserve">Film Director</w:t>
      </w:r>
      <w:r>
        <w:t xml:space="preserve"> </w:t>
      </w:r>
      <w:r>
        <w:t xml:space="preserve">in our context requires more than technical mastery; it demands advocacy for ethical storytelling and economic empowerment. During my volunteer work with the Kinshasa Film Collective, I co-created a mentorship program pairing veteran cinematographers with youth from informal settlements—proving that cinematic excellence thrives when rooted in community investment. This philosophy directly mirrors Cinéma des Rivières' mission to "elevate Congolese voices through accessible film education."</w:t>
      </w:r>
    </w:p>
    <w:p>
      <w:pPr>
        <w:pStyle w:val="BodyText"/>
      </w:pPr>
      <w:r>
        <w:t xml:space="preserve">What excites me most about contributing to your team is the chance to document stories currently absent from mainstream cinema: the resilience of women-led cooperatives in Lwalu, the youth-led environmental activism along the Congo River, and the evolving musical traditions of Kinshasa's underground scene. My previous work with community radio stations taught me that effective filmmaking in DR Congo Kinshasa begins with listening—listening to elders' wisdom, street vendors' perspectives, and young artists' visions. I am eager to apply this ethos under your guidance while learning from your team's expertise in producing commercially viable yet culturally profound films.</w:t>
      </w:r>
    </w:p>
    <w:p>
      <w:pPr>
        <w:pStyle w:val="BodyText"/>
      </w:pPr>
      <w:r>
        <w:t xml:space="preserve">My technical readiness is complemented by deep cultural fluency. Having grown up in Kinshasa's Plateau district, I understand the delicate balance between urban modernity and ancestral traditions—a tension central to contemporary Congolese identity. This perspective allows me to approach storytelling with nuance, avoiding stereotypes while honoring the vibrancy of our reality. For instance, when filming a documentary about traditional healing practices in Kenge last year, I collaborated with local nganga (healers) to ensure their rituals were depicted respectfully and accurately—a process that required months of relationship-building before any camera roll.</w:t>
      </w:r>
    </w:p>
    <w:p>
      <w:pPr>
        <w:pStyle w:val="BodyText"/>
      </w:pPr>
      <w:r>
        <w:t xml:space="preserve">I understand this internship demands not just artistic talent but resilience. Kinshasa's film industry faces challenges including limited funding, infrastructure gaps, and the need for greater international partnerships. Yet it is precisely these challenges that make Cinéma des Rivières' work so crucial. I am prepared to contribute my energy to overcoming them—whether by helping secure equipment through community partnerships or developing low-cost production strategies using smartphone cinematography for our rural outreach programs.</w:t>
      </w:r>
    </w:p>
    <w:p>
      <w:pPr>
        <w:pStyle w:val="BodyText"/>
      </w:pPr>
      <w:r>
        <w:t xml:space="preserve">My ultimate goal as a</w:t>
      </w:r>
      <w:r>
        <w:t xml:space="preserve"> </w:t>
      </w:r>
      <w:r>
        <w:rPr>
          <w:bCs/>
          <w:b/>
        </w:rPr>
        <w:t xml:space="preserve">Film Director</w:t>
      </w:r>
      <w:r>
        <w:t xml:space="preserve"> </w:t>
      </w:r>
      <w:r>
        <w:t xml:space="preserve">is to create works that not only entertain but catalyze dialogue about our shared Congolese future. This internship represents the essential next chapter in that journey, offering the mentorship and platform I need to evolve from an enthusiastic student into a professional storyteller who can confidently represent DR Congo Kinshasa on global stages. I am eager to discuss how my background in community-based filmmaking and passion for authentic Congolese narratives align with your studio's vision during an interview at your convenience.</w:t>
      </w:r>
    </w:p>
    <w:p>
      <w:pPr>
        <w:pStyle w:val="BodyText"/>
      </w:pPr>
      <w:r>
        <w:t xml:space="preserve">Thank you for considering this</w:t>
      </w:r>
      <w:r>
        <w:t xml:space="preserve"> </w:t>
      </w:r>
      <w:r>
        <w:rPr>
          <w:bCs/>
          <w:b/>
        </w:rPr>
        <w:t xml:space="preserve">Internship Application Letter</w:t>
      </w:r>
      <w:r>
        <w:t xml:space="preserve">. I have attached my portfolio, academic transcripts, and letters of recommendation from Professor Kabongo (Dean of Film Studies at Université de Kinshasa) and Mr. Nkolo (Director of Kinshasa Film Collective). I welcome the opportunity to discuss how my skills in narrative development, location management, and cultural sensitivity can support Cinéma des Rivières' mission to make DR Congo Kinshasa a beacon of cinematic innovation.</w:t>
      </w:r>
    </w:p>
    <w:p>
      <w:pPr>
        <w:pStyle w:val="BodyText"/>
      </w:pPr>
      <w:r>
        <w:t xml:space="preserve">Sincerely,</w:t>
      </w:r>
    </w:p>
    <w:p>
      <w:pPr>
        <w:pStyle w:val="BodyText"/>
      </w:pPr>
      <w:r>
        <w:br/>
      </w:r>
      <w:r>
        <w:br/>
      </w:r>
      <w:r>
        <w:br/>
      </w:r>
    </w:p>
    <w:p>
      <w:pPr>
        <w:pStyle w:val="BodyText"/>
      </w:pPr>
      <w:r>
        <w:t xml:space="preserve">Emmanuel Mwamba</w:t>
      </w:r>
    </w:p>
    <w:p>
      <w:pPr>
        <w:pStyle w:val="BodyText"/>
      </w:pPr>
      <w:r>
        <w:t xml:space="preserve">Phone: +243 812 345 678 | Email: emmanuel.mwamba@kinshasafilm.com</w:t>
      </w:r>
    </w:p>
    <w:p>
      <w:pPr>
        <w:pStyle w:val="BodyText"/>
      </w:pPr>
      <w:r>
        <w:t xml:space="preserve">Attachments: Portfolio, Academic Transcripts, Letters of Recommendatio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6-07-23T02:43:27Z</dcterms:created>
  <dcterms:modified xsi:type="dcterms:W3CDTF">2026-07-23T02:43:27Z</dcterms:modified>
</cp:coreProperties>
</file>

<file path=docProps/custom.xml><?xml version="1.0" encoding="utf-8"?>
<Properties xmlns="http://schemas.openxmlformats.org/officeDocument/2006/custom-properties" xmlns:vt="http://schemas.openxmlformats.org/officeDocument/2006/docPropsVTypes"/>
</file>